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648D9" w14:textId="4BE8CF56" w:rsidR="00123163" w:rsidRPr="00733E37" w:rsidRDefault="00123163" w:rsidP="00123163">
      <w:pPr>
        <w:rPr>
          <w:color w:val="FF0000"/>
          <w:lang w:val="en-GB"/>
        </w:rPr>
      </w:pPr>
      <w:bookmarkStart w:id="0" w:name="_GoBack"/>
      <w:bookmarkEnd w:id="0"/>
      <w:r w:rsidRPr="00733E37">
        <w:rPr>
          <w:noProof/>
          <w:color w:val="FF0000"/>
        </w:rPr>
        <w:drawing>
          <wp:anchor distT="0" distB="0" distL="114300" distR="114300" simplePos="0" relativeHeight="251658240" behindDoc="1" locked="0" layoutInCell="1" allowOverlap="1" wp14:anchorId="1B2F773E" wp14:editId="06FE4F42">
            <wp:simplePos x="0" y="0"/>
            <wp:positionH relativeFrom="page">
              <wp:posOffset>0</wp:posOffset>
            </wp:positionH>
            <wp:positionV relativeFrom="paragraph">
              <wp:posOffset>457200</wp:posOffset>
            </wp:positionV>
            <wp:extent cx="10436225" cy="4991100"/>
            <wp:effectExtent l="0" t="0" r="3175" b="0"/>
            <wp:wrapTopAndBottom/>
            <wp:docPr id="3" name="Picture 3" descr="D:\Dropbox\Healthy Kitchens Healthy Children Project\Healthy Kitchens Project\Results and papers\Methods and Process evaluation\Submission\PHN\Response\Supplementary-Figure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ropbox\Healthy Kitchens Healthy Children Project\Healthy Kitchens Project\Results and papers\Methods and Process evaluation\Submission\PHN\Response\Supplementary-Figure1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32" b="2123"/>
                    <a:stretch/>
                  </pic:blipFill>
                  <pic:spPr bwMode="auto">
                    <a:xfrm>
                      <a:off x="0" y="0"/>
                      <a:ext cx="10436225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25B1FB" w14:textId="77777777" w:rsidR="00E7459E" w:rsidRPr="00733E37" w:rsidRDefault="00E7459E">
      <w:pPr>
        <w:rPr>
          <w:color w:val="FF0000"/>
          <w:u w:val="single"/>
          <w:lang w:val="en-GB"/>
        </w:rPr>
      </w:pPr>
    </w:p>
    <w:p w14:paraId="0D29BB7C" w14:textId="3073FCB2" w:rsidR="00675F19" w:rsidRPr="001434D8" w:rsidRDefault="00675F19" w:rsidP="00675F19">
      <w:pPr>
        <w:rPr>
          <w:u w:val="single"/>
          <w:lang w:val="en-GB"/>
        </w:rPr>
      </w:pPr>
      <w:r w:rsidRPr="001434D8">
        <w:rPr>
          <w:u w:val="single"/>
          <w:lang w:val="en-GB"/>
        </w:rPr>
        <w:t xml:space="preserve">Supplementary Figure 1- </w:t>
      </w:r>
      <w:r w:rsidR="006A2640" w:rsidRPr="001434D8">
        <w:rPr>
          <w:u w:val="single"/>
          <w:lang w:val="en-GB"/>
        </w:rPr>
        <w:t>Four-week</w:t>
      </w:r>
      <w:r w:rsidRPr="001434D8">
        <w:rPr>
          <w:u w:val="single"/>
          <w:lang w:val="en-GB"/>
        </w:rPr>
        <w:t xml:space="preserve"> menu </w:t>
      </w:r>
    </w:p>
    <w:p w14:paraId="150A3A99" w14:textId="77777777" w:rsidR="00675F19" w:rsidRPr="00733E37" w:rsidRDefault="00675F19" w:rsidP="00675F19">
      <w:pPr>
        <w:rPr>
          <w:color w:val="FF0000"/>
          <w:u w:val="single"/>
          <w:lang w:val="en-GB"/>
        </w:rPr>
      </w:pPr>
    </w:p>
    <w:p w14:paraId="4476BC0D" w14:textId="7BE853B8" w:rsidR="00C41663" w:rsidRPr="001434D8" w:rsidRDefault="00675F19" w:rsidP="00675F19">
      <w:pPr>
        <w:rPr>
          <w:u w:val="single"/>
          <w:lang w:val="en-GB"/>
        </w:rPr>
      </w:pPr>
      <w:r w:rsidRPr="001434D8">
        <w:rPr>
          <w:u w:val="single"/>
          <w:lang w:val="en-GB"/>
        </w:rPr>
        <w:lastRenderedPageBreak/>
        <w:t xml:space="preserve">Supplementary Table1- </w:t>
      </w:r>
      <w:r w:rsidR="00C41663" w:rsidRPr="001434D8">
        <w:rPr>
          <w:u w:val="single"/>
          <w:lang w:val="en-GB"/>
        </w:rPr>
        <w:t xml:space="preserve">Sample 5 </w:t>
      </w:r>
      <w:r w:rsidR="00664E3C" w:rsidRPr="001434D8">
        <w:rPr>
          <w:u w:val="single"/>
          <w:lang w:val="en-GB"/>
        </w:rPr>
        <w:t>day</w:t>
      </w:r>
      <w:r w:rsidR="003830D3" w:rsidRPr="001434D8">
        <w:rPr>
          <w:u w:val="single"/>
          <w:lang w:val="en-GB"/>
        </w:rPr>
        <w:t xml:space="preserve"> </w:t>
      </w:r>
      <w:r w:rsidR="00C41663" w:rsidRPr="001434D8">
        <w:rPr>
          <w:u w:val="single"/>
          <w:lang w:val="en-GB"/>
        </w:rPr>
        <w:t xml:space="preserve">menu </w:t>
      </w:r>
    </w:p>
    <w:tbl>
      <w:tblPr>
        <w:tblpPr w:leftFromText="180" w:rightFromText="180" w:vertAnchor="page" w:horzAnchor="margin" w:tblpY="2236"/>
        <w:tblW w:w="10611" w:type="dxa"/>
        <w:tblLook w:val="04A0" w:firstRow="1" w:lastRow="0" w:firstColumn="1" w:lastColumn="0" w:noHBand="0" w:noVBand="1"/>
      </w:tblPr>
      <w:tblGrid>
        <w:gridCol w:w="3600"/>
        <w:gridCol w:w="4506"/>
        <w:gridCol w:w="2505"/>
      </w:tblGrid>
      <w:tr w:rsidR="00D31531" w:rsidRPr="00733E37" w14:paraId="340C7B39" w14:textId="77777777" w:rsidTr="00D31531">
        <w:trPr>
          <w:trHeight w:val="235"/>
        </w:trPr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089B" w14:textId="77777777" w:rsidR="00675F19" w:rsidRPr="00733E37" w:rsidRDefault="00675F19" w:rsidP="00675F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733E37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Snack </w:t>
            </w:r>
          </w:p>
        </w:tc>
        <w:tc>
          <w:tcPr>
            <w:tcW w:w="4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BD988" w14:textId="77777777" w:rsidR="00675F19" w:rsidRPr="00733E37" w:rsidRDefault="00675F19" w:rsidP="00675F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733E37">
              <w:rPr>
                <w:rFonts w:ascii="Calibri" w:eastAsia="Times New Roman" w:hAnsi="Calibri" w:cs="Calibri"/>
                <w:b/>
                <w:bCs/>
                <w:lang w:val="en-GB"/>
              </w:rPr>
              <w:t>Ingredients</w:t>
            </w:r>
          </w:p>
        </w:tc>
        <w:tc>
          <w:tcPr>
            <w:tcW w:w="2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850B3A" w14:textId="77777777" w:rsidR="00675F19" w:rsidRPr="00733E37" w:rsidRDefault="00675F19" w:rsidP="00675F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733E37">
              <w:rPr>
                <w:rFonts w:ascii="Calibri" w:eastAsia="Times New Roman" w:hAnsi="Calibri" w:cs="Calibri"/>
                <w:b/>
                <w:bCs/>
                <w:lang w:val="en-GB"/>
              </w:rPr>
              <w:t xml:space="preserve">Nutritional content </w:t>
            </w:r>
          </w:p>
        </w:tc>
      </w:tr>
      <w:tr w:rsidR="00D31531" w:rsidRPr="00733E37" w14:paraId="2088C099" w14:textId="77777777" w:rsidTr="00D31531">
        <w:trPr>
          <w:trHeight w:val="759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E01AAA" w14:textId="77777777" w:rsidR="00675F19" w:rsidRPr="00733E37" w:rsidRDefault="00675F19" w:rsidP="007A408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 Lentils and rice (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mjaddrah</w:t>
            </w:r>
            <w:proofErr w:type="spellEnd"/>
            <w:r w:rsidRPr="00733E37">
              <w:rPr>
                <w:rFonts w:ascii="Calibri" w:eastAsia="Times New Roman" w:hAnsi="Calibri" w:cs="Calibri"/>
                <w:lang w:val="en-GB"/>
              </w:rPr>
              <w:t>)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 (200g) + Salad (1 cup)</w:t>
            </w:r>
          </w:p>
        </w:tc>
        <w:tc>
          <w:tcPr>
            <w:tcW w:w="4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6BC73E" w14:textId="77777777" w:rsidR="00675F19" w:rsidRPr="00733E37" w:rsidRDefault="00664E3C" w:rsidP="00664E3C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M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edium grain r</w:t>
            </w:r>
            <w:r w:rsidR="00675F19" w:rsidRPr="00733E37">
              <w:rPr>
                <w:rFonts w:ascii="Calibri" w:eastAsia="Times New Roman" w:hAnsi="Calibri" w:cs="Calibri"/>
                <w:lang w:val="en-GB"/>
              </w:rPr>
              <w:t>ice,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 xml:space="preserve"> lentils, lemon juice, 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cumin and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 xml:space="preserve">table salt </w:t>
            </w:r>
            <w:r w:rsidR="00675F19" w:rsidRPr="00733E37">
              <w:rPr>
                <w:rFonts w:ascii="Calibri" w:eastAsia="Times New Roman" w:hAnsi="Calibri" w:cs="Calibri"/>
                <w:lang w:val="en-GB"/>
              </w:rPr>
              <w:t>+ Shredded c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abbage, lemon juice, olive oil and </w:t>
            </w:r>
            <w:r w:rsidR="00675F19" w:rsidRPr="00733E37">
              <w:rPr>
                <w:rFonts w:ascii="Calibri" w:eastAsia="Times New Roman" w:hAnsi="Calibri" w:cs="Calibri"/>
                <w:lang w:val="en-GB"/>
              </w:rPr>
              <w:t>table salt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.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C78D69" w14:textId="77777777" w:rsidR="00675F19" w:rsidRPr="00733E37" w:rsidRDefault="00675F19" w:rsidP="007A408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 xml:space="preserve">Energy: 345 kcal 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>Carbohydrate: 63.5g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>Protein: 15.1g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>Fat: 3.4g</w:t>
            </w:r>
          </w:p>
        </w:tc>
      </w:tr>
      <w:tr w:rsidR="00D31531" w:rsidRPr="00733E37" w14:paraId="402B2796" w14:textId="77777777" w:rsidTr="00D31531">
        <w:trPr>
          <w:trHeight w:val="935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1840D" w14:textId="77777777" w:rsidR="00675F19" w:rsidRPr="00733E37" w:rsidRDefault="00675F19" w:rsidP="00D3153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 Rice milk pudding (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riz</w:t>
            </w:r>
            <w:proofErr w:type="spellEnd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 xml:space="preserve"> 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bhalib</w:t>
            </w:r>
            <w:proofErr w:type="spellEnd"/>
            <w:r w:rsidRPr="00733E37">
              <w:rPr>
                <w:rFonts w:ascii="Calibri" w:eastAsia="Times New Roman" w:hAnsi="Calibri" w:cs="Calibri"/>
                <w:lang w:val="en-GB"/>
              </w:rPr>
              <w:t xml:space="preserve">)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(150g)</w:t>
            </w:r>
            <w:r w:rsidRPr="00733E37">
              <w:rPr>
                <w:rFonts w:ascii="Calibri" w:eastAsia="Times New Roman" w:hAnsi="Calibri" w:cs="Calibri"/>
                <w:lang w:val="en-GB"/>
              </w:rPr>
              <w:t>+ Fruit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 (1 piece) </w:t>
            </w:r>
          </w:p>
        </w:tc>
        <w:tc>
          <w:tcPr>
            <w:tcW w:w="4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43B1BB" w14:textId="77777777" w:rsidR="00675F19" w:rsidRPr="00733E37" w:rsidRDefault="007A4081" w:rsidP="00D3153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Orange blossom water, powder wheat starch, white granulated sugar, vi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tamin D fortified powdered milk and 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medium grain rice. + fruits 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5FF97" w14:textId="77777777" w:rsidR="00675F19" w:rsidRPr="00733E37" w:rsidRDefault="00675F19" w:rsidP="00D3153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 xml:space="preserve">Energy: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238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 kcal 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 xml:space="preserve">Carbohydrate: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45.6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g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br/>
              <w:t>Protein: 4.9</w:t>
            </w:r>
            <w:r w:rsidRPr="00733E37">
              <w:rPr>
                <w:rFonts w:ascii="Calibri" w:eastAsia="Times New Roman" w:hAnsi="Calibri" w:cs="Calibri"/>
                <w:lang w:val="en-GB"/>
              </w:rPr>
              <w:t>g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 xml:space="preserve">Fat: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4.0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g </w:t>
            </w:r>
          </w:p>
        </w:tc>
      </w:tr>
      <w:tr w:rsidR="00D31531" w:rsidRPr="00733E37" w14:paraId="06A937BB" w14:textId="77777777" w:rsidTr="00D31531">
        <w:trPr>
          <w:trHeight w:val="944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9A7644" w14:textId="77777777" w:rsidR="00675F19" w:rsidRPr="00733E37" w:rsidRDefault="00675F19" w:rsidP="00D3153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 Cabb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age rolls and grape leaves with meat</w:t>
            </w:r>
            <w:r w:rsidR="00664E3C" w:rsidRPr="00733E37">
              <w:rPr>
                <w:rFonts w:ascii="Calibri" w:eastAsia="Times New Roman" w:hAnsi="Calibri" w:cs="Calibri"/>
                <w:lang w:val="en-GB"/>
              </w:rPr>
              <w:t xml:space="preserve"> </w:t>
            </w:r>
            <w:r w:rsidRPr="00733E37">
              <w:rPr>
                <w:rFonts w:ascii="Calibri" w:eastAsia="Times New Roman" w:hAnsi="Calibri" w:cs="Calibri"/>
                <w:lang w:val="en-GB"/>
              </w:rPr>
              <w:t>and rice (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malfouf</w:t>
            </w:r>
            <w:proofErr w:type="spellEnd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 xml:space="preserve"> w 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waraq</w:t>
            </w:r>
            <w:proofErr w:type="spellEnd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 xml:space="preserve"> 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inab</w:t>
            </w:r>
            <w:proofErr w:type="spellEnd"/>
            <w:r w:rsidRPr="00733E37">
              <w:rPr>
                <w:rFonts w:ascii="Calibri" w:eastAsia="Times New Roman" w:hAnsi="Calibri" w:cs="Calibri"/>
                <w:lang w:val="en-GB"/>
              </w:rPr>
              <w:t>)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 (2 cabbages,2 grapes)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 + Yogurt (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laban</w:t>
            </w:r>
            <w:proofErr w:type="spellEnd"/>
            <w:r w:rsidRPr="00733E37">
              <w:rPr>
                <w:rFonts w:ascii="Calibri" w:eastAsia="Times New Roman" w:hAnsi="Calibri" w:cs="Calibri"/>
                <w:lang w:val="en-GB"/>
              </w:rPr>
              <w:t>)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 (1/2 cup)</w:t>
            </w:r>
          </w:p>
        </w:tc>
        <w:tc>
          <w:tcPr>
            <w:tcW w:w="4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B7E134" w14:textId="77777777" w:rsidR="00675F19" w:rsidRPr="00733E37" w:rsidRDefault="00664E3C" w:rsidP="00D3153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 xml:space="preserve">Cabbage, grape leaves, ground beef, garlic, medium grain rice, olive oil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and table salt 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+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 xml:space="preserve">Vitamin D fortified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powdered milk and y</w:t>
            </w:r>
            <w:r w:rsidRPr="00733E37">
              <w:rPr>
                <w:rFonts w:ascii="Calibri" w:eastAsia="Times New Roman" w:hAnsi="Calibri" w:cs="Calibri"/>
                <w:lang w:val="en-GB"/>
              </w:rPr>
              <w:t>ogurt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. 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73AD7" w14:textId="77777777" w:rsidR="00675F19" w:rsidRPr="00733E37" w:rsidRDefault="00675F19" w:rsidP="00D3153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 xml:space="preserve">Energy: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314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 kcal 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 xml:space="preserve">Carbohydrate: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41.8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 g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 xml:space="preserve">Protein: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13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.0</w:t>
            </w:r>
            <w:r w:rsidRPr="00733E37">
              <w:rPr>
                <w:rFonts w:ascii="Calibri" w:eastAsia="Times New Roman" w:hAnsi="Calibri" w:cs="Calibri"/>
                <w:lang w:val="en-GB"/>
              </w:rPr>
              <w:t>g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 xml:space="preserve">Fat: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10.5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g </w:t>
            </w:r>
          </w:p>
        </w:tc>
      </w:tr>
      <w:tr w:rsidR="00D31531" w:rsidRPr="00733E37" w14:paraId="1AFF1EB0" w14:textId="77777777" w:rsidTr="00D31531">
        <w:trPr>
          <w:trHeight w:val="944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CBAA72" w14:textId="77777777" w:rsidR="00675F19" w:rsidRPr="00733E37" w:rsidRDefault="00675F19" w:rsidP="007A408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 Bulgur and Chickpeas (</w:t>
            </w:r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bulgur bi hummus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) (200g) +Salad (1 cup) </w:t>
            </w:r>
          </w:p>
        </w:tc>
        <w:tc>
          <w:tcPr>
            <w:tcW w:w="4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56A305" w14:textId="77777777" w:rsidR="00675F19" w:rsidRPr="00733E37" w:rsidRDefault="00675F19" w:rsidP="00D3153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Bulgur, Chickpeas/Garbanzo, onions, olive oil, ground black pepper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 and table </w:t>
            </w:r>
            <w:r w:rsidRPr="00733E37">
              <w:rPr>
                <w:rFonts w:ascii="Calibri" w:eastAsia="Times New Roman" w:hAnsi="Calibri" w:cs="Calibri"/>
                <w:lang w:val="en-GB"/>
              </w:rPr>
              <w:t>salt +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 xml:space="preserve"> Tomatoes,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romaine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lettuce, oli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ve oil, lemon juice and</w:t>
            </w:r>
            <w:r w:rsidR="00664E3C" w:rsidRPr="00733E37">
              <w:rPr>
                <w:rFonts w:ascii="Calibri" w:eastAsia="Times New Roman" w:hAnsi="Calibri" w:cs="Calibri"/>
                <w:lang w:val="en-GB"/>
              </w:rPr>
              <w:t xml:space="preserve"> table salt.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8B4DB" w14:textId="77777777" w:rsidR="00675F19" w:rsidRPr="00733E37" w:rsidRDefault="00675F19" w:rsidP="007A408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 xml:space="preserve">Energy: 362 kcal 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>Carbohydrate: 59.8g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>Protein: 13.6g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 xml:space="preserve">Fat: 7.6g </w:t>
            </w:r>
          </w:p>
        </w:tc>
      </w:tr>
      <w:tr w:rsidR="00D31531" w:rsidRPr="00733E37" w14:paraId="403E46B8" w14:textId="77777777" w:rsidTr="00D31531">
        <w:trPr>
          <w:trHeight w:val="944"/>
        </w:trPr>
        <w:tc>
          <w:tcPr>
            <w:tcW w:w="3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8F36B" w14:textId="77777777" w:rsidR="00675F19" w:rsidRPr="00733E37" w:rsidRDefault="00675F19" w:rsidP="00664E3C">
            <w:pPr>
              <w:spacing w:after="0" w:line="240" w:lineRule="auto"/>
              <w:rPr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 </w:t>
            </w:r>
            <w:r w:rsidR="00664E3C" w:rsidRPr="00733E37">
              <w:rPr>
                <w:rFonts w:ascii="Calibri" w:eastAsia="Times New Roman" w:hAnsi="Calibri" w:cs="Calibri"/>
                <w:lang w:val="en-GB"/>
              </w:rPr>
              <w:t>M</w:t>
            </w:r>
            <w:r w:rsidRPr="00733E37">
              <w:rPr>
                <w:rFonts w:ascii="Calibri" w:eastAsia="Times New Roman" w:hAnsi="Calibri" w:cs="Calibri"/>
                <w:lang w:val="en-GB"/>
              </w:rPr>
              <w:t>eat pies (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laham</w:t>
            </w:r>
            <w:proofErr w:type="spellEnd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 xml:space="preserve"> bi 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ajeen</w:t>
            </w:r>
            <w:proofErr w:type="spellEnd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)</w:t>
            </w:r>
            <w:r w:rsidR="00D31531"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 xml:space="preserve">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(90 g)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 + Yogurt (</w:t>
            </w:r>
            <w:proofErr w:type="spellStart"/>
            <w:r w:rsidRPr="00733E37">
              <w:rPr>
                <w:rFonts w:ascii="Calibri" w:eastAsia="Times New Roman" w:hAnsi="Calibri" w:cs="Calibri"/>
                <w:i/>
                <w:iCs/>
                <w:lang w:val="en-GB"/>
              </w:rPr>
              <w:t>laban</w:t>
            </w:r>
            <w:proofErr w:type="spellEnd"/>
            <w:r w:rsidRPr="00733E37">
              <w:rPr>
                <w:rFonts w:ascii="Calibri" w:eastAsia="Times New Roman" w:hAnsi="Calibri" w:cs="Calibri"/>
                <w:lang w:val="en-GB"/>
              </w:rPr>
              <w:t>)</w:t>
            </w:r>
            <w:r w:rsidR="00D31531" w:rsidRPr="00733E37">
              <w:rPr>
                <w:lang w:val="en-GB"/>
              </w:rPr>
              <w:t xml:space="preserve">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(1/2 cup)</w:t>
            </w:r>
          </w:p>
        </w:tc>
        <w:tc>
          <w:tcPr>
            <w:tcW w:w="4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F3387" w14:textId="77777777" w:rsidR="007A4081" w:rsidRPr="00733E37" w:rsidRDefault="00664E3C" w:rsidP="00664E3C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>All-purpose w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heat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, ground beef, baker yeast, tomatoes, onions, olive oil, allspices, cinnamon,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table salt and 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sugar + Vitamin D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fortified powdered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 milk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 xml:space="preserve"> and </w:t>
            </w:r>
            <w:r w:rsidRPr="00733E37">
              <w:rPr>
                <w:rFonts w:ascii="Calibri" w:eastAsia="Times New Roman" w:hAnsi="Calibri" w:cs="Calibri"/>
                <w:lang w:val="en-GB"/>
              </w:rPr>
              <w:t>yogurt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.</w:t>
            </w:r>
          </w:p>
          <w:p w14:paraId="29588BD9" w14:textId="77777777" w:rsidR="00675F19" w:rsidRPr="00733E37" w:rsidRDefault="00675F19" w:rsidP="007A408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9DA73" w14:textId="77777777" w:rsidR="00675F19" w:rsidRPr="00733E37" w:rsidRDefault="00675F19" w:rsidP="00D31531">
            <w:pPr>
              <w:spacing w:after="0" w:line="240" w:lineRule="auto"/>
              <w:rPr>
                <w:rFonts w:ascii="Calibri" w:eastAsia="Times New Roman" w:hAnsi="Calibri" w:cs="Calibri"/>
                <w:lang w:val="en-GB"/>
              </w:rPr>
            </w:pPr>
            <w:r w:rsidRPr="00733E37">
              <w:rPr>
                <w:rFonts w:ascii="Calibri" w:eastAsia="Times New Roman" w:hAnsi="Calibri" w:cs="Calibri"/>
                <w:lang w:val="en-GB"/>
              </w:rPr>
              <w:t xml:space="preserve">Energy: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463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 kcal 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 xml:space="preserve">Carbohydrate: </w:t>
            </w:r>
            <w:r w:rsidR="00D31531" w:rsidRPr="00733E37">
              <w:rPr>
                <w:rFonts w:ascii="Calibri" w:eastAsia="Times New Roman" w:hAnsi="Calibri" w:cs="Calibri"/>
                <w:lang w:val="en-GB"/>
              </w:rPr>
              <w:t>67.1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 g</w:t>
            </w:r>
            <w:r w:rsidRPr="00733E37">
              <w:rPr>
                <w:rFonts w:ascii="Calibri" w:eastAsia="Times New Roman" w:hAnsi="Calibri" w:cs="Calibri"/>
                <w:lang w:val="en-GB"/>
              </w:rPr>
              <w:br/>
              <w:t xml:space="preserve">Protein: 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t>16.0g</w:t>
            </w:r>
            <w:r w:rsidR="007A4081" w:rsidRPr="00733E37">
              <w:rPr>
                <w:rFonts w:ascii="Calibri" w:eastAsia="Times New Roman" w:hAnsi="Calibri" w:cs="Calibri"/>
                <w:lang w:val="en-GB"/>
              </w:rPr>
              <w:br/>
              <w:t>Fat: 14.5</w:t>
            </w:r>
            <w:r w:rsidRPr="00733E37">
              <w:rPr>
                <w:rFonts w:ascii="Calibri" w:eastAsia="Times New Roman" w:hAnsi="Calibri" w:cs="Calibri"/>
                <w:lang w:val="en-GB"/>
              </w:rPr>
              <w:t xml:space="preserve">g </w:t>
            </w:r>
          </w:p>
        </w:tc>
      </w:tr>
    </w:tbl>
    <w:p w14:paraId="302BCBA0" w14:textId="77777777" w:rsidR="00675F19" w:rsidRPr="00733E37" w:rsidRDefault="00675F19">
      <w:pPr>
        <w:rPr>
          <w:color w:val="FF0000"/>
          <w:lang w:val="en-GB"/>
        </w:rPr>
      </w:pPr>
    </w:p>
    <w:sectPr w:rsidR="00675F19" w:rsidRPr="00733E37" w:rsidSect="00E7459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rQ0NrA0NDcxs7BU0lEKTi0uzszPAykwqQUAWKPYsSwAAAA="/>
  </w:docVars>
  <w:rsids>
    <w:rsidRoot w:val="0097213A"/>
    <w:rsid w:val="00123163"/>
    <w:rsid w:val="001434D8"/>
    <w:rsid w:val="00284E23"/>
    <w:rsid w:val="00297BCA"/>
    <w:rsid w:val="003830D3"/>
    <w:rsid w:val="004B152E"/>
    <w:rsid w:val="00664E3C"/>
    <w:rsid w:val="00675F19"/>
    <w:rsid w:val="006A2640"/>
    <w:rsid w:val="00733E37"/>
    <w:rsid w:val="007A4081"/>
    <w:rsid w:val="00857446"/>
    <w:rsid w:val="0097213A"/>
    <w:rsid w:val="00A21B60"/>
    <w:rsid w:val="00B6079C"/>
    <w:rsid w:val="00C41663"/>
    <w:rsid w:val="00C92C1A"/>
    <w:rsid w:val="00D31531"/>
    <w:rsid w:val="00E74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52766"/>
  <w15:chartTrackingRefBased/>
  <w15:docId w15:val="{D6315F4F-E3EA-406C-A494-2016426B7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1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ina Jamaluddine</dc:creator>
  <cp:keywords/>
  <dc:description/>
  <cp:lastModifiedBy>Zeina Jamaluddine</cp:lastModifiedBy>
  <cp:revision>11</cp:revision>
  <dcterms:created xsi:type="dcterms:W3CDTF">2019-03-03T23:27:00Z</dcterms:created>
  <dcterms:modified xsi:type="dcterms:W3CDTF">2019-07-12T12:02:00Z</dcterms:modified>
</cp:coreProperties>
</file>